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FEF195" w14:textId="458F9795" w:rsidR="008553F9" w:rsidRDefault="008553F9" w:rsidP="008553F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Table S</w:t>
      </w:r>
      <w:r w:rsidR="009352A6">
        <w:rPr>
          <w:rFonts w:ascii="Times New Roman" w:hAnsi="Times New Roman" w:cs="Times New Roman"/>
          <w:b/>
        </w:rPr>
        <w:t>9</w:t>
      </w:r>
      <w:r>
        <w:rPr>
          <w:rFonts w:ascii="Times New Roman" w:hAnsi="Times New Roman" w:cs="Times New Roman"/>
          <w:b/>
        </w:rPr>
        <w:t>.</w:t>
      </w:r>
      <w:r>
        <w:rPr>
          <w:rFonts w:ascii="Times New Roman" w:hAnsi="Times New Roman" w:cs="Times New Roman"/>
        </w:rPr>
        <w:t xml:space="preserve"> Base composition and skewness of mitogenome of </w:t>
      </w:r>
      <w:r>
        <w:rPr>
          <w:rFonts w:ascii="Times New Roman" w:hAnsi="Times New Roman" w:cs="Times New Roman"/>
          <w:i/>
        </w:rPr>
        <w:t>Elaeidobius kamerunicus</w:t>
      </w:r>
      <w:r>
        <w:rPr>
          <w:rFonts w:ascii="Times New Roman" w:hAnsi="Times New Roman" w:cs="Times New Roman"/>
        </w:rPr>
        <w:t>.</w:t>
      </w:r>
    </w:p>
    <w:tbl>
      <w:tblPr>
        <w:tblStyle w:val="a8"/>
        <w:tblW w:w="5000" w:type="pct"/>
        <w:tblInd w:w="0" w:type="dxa"/>
        <w:tblBorders>
          <w:left w:val="none" w:sz="0" w:space="0" w:color="auto"/>
          <w:bottom w:val="single" w:sz="6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454"/>
        <w:gridCol w:w="1332"/>
        <w:gridCol w:w="1298"/>
        <w:gridCol w:w="1569"/>
        <w:gridCol w:w="1659"/>
      </w:tblGrid>
      <w:tr w:rsidR="008553F9" w14:paraId="755ECD69" w14:textId="77777777" w:rsidTr="00D124BA">
        <w:tc>
          <w:tcPr>
            <w:tcW w:w="1476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3986C3A9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ature</w:t>
            </w:r>
          </w:p>
        </w:tc>
        <w:tc>
          <w:tcPr>
            <w:tcW w:w="801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020CFED8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gth</w:t>
            </w:r>
          </w:p>
        </w:tc>
        <w:tc>
          <w:tcPr>
            <w:tcW w:w="781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47994CC8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+T%</w:t>
            </w:r>
          </w:p>
        </w:tc>
        <w:tc>
          <w:tcPr>
            <w:tcW w:w="944" w:type="pct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5F2363DB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-skew</w:t>
            </w:r>
          </w:p>
        </w:tc>
        <w:tc>
          <w:tcPr>
            <w:tcW w:w="99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BBAB92C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C-skew</w:t>
            </w:r>
          </w:p>
        </w:tc>
      </w:tr>
      <w:tr w:rsidR="008553F9" w14:paraId="0B6A8F74" w14:textId="77777777" w:rsidTr="00D124BA">
        <w:tc>
          <w:tcPr>
            <w:tcW w:w="1476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0FB1BDF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ole genome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C69150D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729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65961CC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3.5</w:t>
            </w:r>
          </w:p>
        </w:tc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E09B349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85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52FF22E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24</w:t>
            </w:r>
          </w:p>
        </w:tc>
      </w:tr>
      <w:tr w:rsidR="008553F9" w14:paraId="4F499A45" w14:textId="77777777" w:rsidTr="00D124BA">
        <w:tc>
          <w:tcPr>
            <w:tcW w:w="1476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20E0639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CGs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F116B36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112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A4ABA6E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2.1</w:t>
            </w:r>
          </w:p>
        </w:tc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FDED033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1E5FDE1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065</w:t>
            </w:r>
          </w:p>
        </w:tc>
      </w:tr>
      <w:tr w:rsidR="008553F9" w14:paraId="1BC5C209" w14:textId="77777777" w:rsidTr="00D124BA">
        <w:tc>
          <w:tcPr>
            <w:tcW w:w="1476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5B03ABB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NAs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4CA06D3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58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574C643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7.1</w:t>
            </w:r>
          </w:p>
        </w:tc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BE6CA9C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FF7AD72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08</w:t>
            </w:r>
          </w:p>
        </w:tc>
      </w:tr>
      <w:tr w:rsidR="008553F9" w14:paraId="02E319DA" w14:textId="77777777" w:rsidTr="00D124BA">
        <w:tc>
          <w:tcPr>
            <w:tcW w:w="1476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CB1A206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RNAs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5A16FFD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43</w:t>
            </w:r>
          </w:p>
        </w:tc>
        <w:tc>
          <w:tcPr>
            <w:tcW w:w="781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D51EC0A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7.7</w:t>
            </w:r>
          </w:p>
        </w:tc>
        <w:tc>
          <w:tcPr>
            <w:tcW w:w="944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AD91F22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075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68C63F1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16</w:t>
            </w:r>
          </w:p>
        </w:tc>
      </w:tr>
      <w:tr w:rsidR="008553F9" w14:paraId="778F5AC0" w14:textId="77777777" w:rsidTr="00D124BA">
        <w:tc>
          <w:tcPr>
            <w:tcW w:w="1476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5D637910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rol region</w:t>
            </w:r>
          </w:p>
        </w:tc>
        <w:tc>
          <w:tcPr>
            <w:tcW w:w="801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4C2855D9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88</w:t>
            </w:r>
          </w:p>
        </w:tc>
        <w:tc>
          <w:tcPr>
            <w:tcW w:w="781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42723A0D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.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3329E4DB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02</w:t>
            </w:r>
          </w:p>
        </w:tc>
        <w:tc>
          <w:tcPr>
            <w:tcW w:w="998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693D811E" w14:textId="77777777" w:rsidR="008553F9" w:rsidRDefault="008553F9" w:rsidP="00D1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329</w:t>
            </w:r>
          </w:p>
        </w:tc>
      </w:tr>
    </w:tbl>
    <w:p w14:paraId="51996572" w14:textId="77777777" w:rsidR="008553F9" w:rsidRDefault="008553F9" w:rsidP="008553F9"/>
    <w:sectPr w:rsidR="008553F9" w:rsidSect="00C91239">
      <w:pgSz w:w="11906" w:h="16838" w:code="9"/>
      <w:pgMar w:top="1440" w:right="1797" w:bottom="1440" w:left="1797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38CCDF" w14:textId="77777777" w:rsidR="00101E92" w:rsidRDefault="00101E92" w:rsidP="008553F9">
      <w:r>
        <w:separator/>
      </w:r>
    </w:p>
  </w:endnote>
  <w:endnote w:type="continuationSeparator" w:id="0">
    <w:p w14:paraId="0A86C0A0" w14:textId="77777777" w:rsidR="00101E92" w:rsidRDefault="00101E92" w:rsidP="00855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764BD1" w14:textId="77777777" w:rsidR="00101E92" w:rsidRDefault="00101E92" w:rsidP="008553F9">
      <w:r>
        <w:separator/>
      </w:r>
    </w:p>
  </w:footnote>
  <w:footnote w:type="continuationSeparator" w:id="0">
    <w:p w14:paraId="3C2908CE" w14:textId="77777777" w:rsidR="00101E92" w:rsidRDefault="00101E92" w:rsidP="008553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2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jYwtzQ0tzS1tDBW0lEKTi0uzszPAykwqgUAPFxYjywAAAA="/>
  </w:docVars>
  <w:rsids>
    <w:rsidRoot w:val="00FD1575"/>
    <w:rsid w:val="00101E92"/>
    <w:rsid w:val="00241CF2"/>
    <w:rsid w:val="004B639D"/>
    <w:rsid w:val="008553F9"/>
    <w:rsid w:val="009352A6"/>
    <w:rsid w:val="00C70BBC"/>
    <w:rsid w:val="00C91239"/>
    <w:rsid w:val="00FD1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8DCAE6"/>
  <w15:chartTrackingRefBased/>
  <w15:docId w15:val="{2BDF71BA-A3B2-4C7E-9831-CF9416AE5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553F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553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553F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553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553F9"/>
    <w:rPr>
      <w:sz w:val="18"/>
      <w:szCs w:val="18"/>
    </w:rPr>
  </w:style>
  <w:style w:type="character" w:styleId="a7">
    <w:name w:val="line number"/>
    <w:basedOn w:val="a0"/>
    <w:uiPriority w:val="99"/>
    <w:semiHidden/>
    <w:unhideWhenUsed/>
    <w:rsid w:val="008553F9"/>
  </w:style>
  <w:style w:type="table" w:styleId="a8">
    <w:name w:val="Table Grid"/>
    <w:basedOn w:val="a1"/>
    <w:uiPriority w:val="39"/>
    <w:rsid w:val="008553F9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kai</dc:creator>
  <cp:keywords/>
  <dc:description/>
  <cp:lastModifiedBy>Hkai</cp:lastModifiedBy>
  <cp:revision>4</cp:revision>
  <dcterms:created xsi:type="dcterms:W3CDTF">2021-03-19T10:24:00Z</dcterms:created>
  <dcterms:modified xsi:type="dcterms:W3CDTF">2021-03-30T10:42:00Z</dcterms:modified>
</cp:coreProperties>
</file>